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A565" w14:textId="26DDB328" w:rsidR="00DE07F6" w:rsidRDefault="00CF0FB3">
      <w:r>
        <w:t>1. Write a program for linear search.</w:t>
      </w:r>
    </w:p>
    <w:p w14:paraId="76BB650A" w14:textId="482526E6" w:rsidR="00CF0FB3" w:rsidRDefault="00CF0FB3">
      <w:r>
        <w:t>2. Write a program for binary search.</w:t>
      </w:r>
    </w:p>
    <w:p w14:paraId="6B800EE6" w14:textId="6D5B89F6" w:rsidR="00CF0FB3" w:rsidRDefault="00CF0FB3">
      <w:r>
        <w:t>3. Write a program for merge sort.</w:t>
      </w:r>
    </w:p>
    <w:p w14:paraId="07B33396" w14:textId="5C1A8E72" w:rsidR="00CF0FB3" w:rsidRDefault="00CF0FB3">
      <w:r>
        <w:t>4. Write a program for insertion sort.</w:t>
      </w:r>
    </w:p>
    <w:p w14:paraId="03E12931" w14:textId="01D79930" w:rsidR="00CF0FB3" w:rsidRDefault="00CF0FB3">
      <w:r>
        <w:t>5. Write a program for count sort.</w:t>
      </w:r>
    </w:p>
    <w:p w14:paraId="16B29569" w14:textId="05A96C09" w:rsidR="00CF0FB3" w:rsidRDefault="00CF0FB3">
      <w:r>
        <w:t>6. Write a program for the shortest path.</w:t>
      </w:r>
    </w:p>
    <w:p w14:paraId="00C877D6" w14:textId="49C44967" w:rsidR="00CF0FB3" w:rsidRDefault="00CF0FB3">
      <w:r>
        <w:t>7. Write a program for a minimal spanning tree using Kruskal’s method.</w:t>
      </w:r>
    </w:p>
    <w:p w14:paraId="125CC813" w14:textId="7CFDB930" w:rsidR="00CF0FB3" w:rsidRDefault="00CF0FB3">
      <w:r>
        <w:t>8. Write a program for the Naïve string-matching method.</w:t>
      </w:r>
    </w:p>
    <w:p w14:paraId="185C1C76" w14:textId="5D9296BA" w:rsidR="00CF0FB3" w:rsidRDefault="00CF0FB3">
      <w:r>
        <w:t>9. Write a program for the Longest common subsequence.</w:t>
      </w:r>
    </w:p>
    <w:p w14:paraId="78E51AEE" w14:textId="5C028A9F" w:rsidR="00CF0FB3" w:rsidRDefault="00CF0FB3">
      <w:r>
        <w:t>10. Write a program for Tic-Tac-Toe.</w:t>
      </w:r>
    </w:p>
    <w:sectPr w:rsidR="00CF0F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0NDKxtDSxMDW1NDFW0lEKTi0uzszPAykwrAUAqSpotCwAAAA="/>
  </w:docVars>
  <w:rsids>
    <w:rsidRoot w:val="00BE6E05"/>
    <w:rsid w:val="00BE6E05"/>
    <w:rsid w:val="00CF0FB3"/>
    <w:rsid w:val="00DD216C"/>
    <w:rsid w:val="00DE0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6DBFE6"/>
  <w15:chartTrackingRefBased/>
  <w15:docId w15:val="{A9FFAB4C-8631-488A-8597-85A84D584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0F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9</Words>
  <Characters>368</Characters>
  <Application>Microsoft Office Word</Application>
  <DocSecurity>0</DocSecurity>
  <Lines>10</Lines>
  <Paragraphs>10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 Kumar</dc:creator>
  <cp:keywords/>
  <dc:description/>
  <cp:lastModifiedBy>Vijay Kumar</cp:lastModifiedBy>
  <cp:revision>4</cp:revision>
  <dcterms:created xsi:type="dcterms:W3CDTF">2023-12-01T13:54:00Z</dcterms:created>
  <dcterms:modified xsi:type="dcterms:W3CDTF">2023-12-01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1114d7fc9780bb8c7d545b99ca64c02ed354e99ef48003c200d1b5cfda6ad11</vt:lpwstr>
  </property>
</Properties>
</file>